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Holbroo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broo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05 West Coyle Avenue, Chicago, IL, USA Chic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lbrookjoh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698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